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Karachi</w:t>
      </w:r>
    </w:p>
    <w:p>
      <w:pPr>
        <w:pStyle w:val="FirstParagraph"/>
      </w:pPr>
      <w:r>
        <w:t xml:space="preserve">October 5, 2023</w:t>
      </w:r>
    </w:p>
    <w:p>
      <w:pPr>
        <w:pStyle w:val="BodyText"/>
      </w:pPr>
      <w:r>
        <w:t xml:space="preserve">Hiring Manager</w:t>
      </w:r>
    </w:p>
    <w:p>
      <w:pPr>
        <w:pStyle w:val="BodyText"/>
      </w:pPr>
      <w:r>
        <w:t xml:space="preserve">The Royal Spices Restaurant</w:t>
      </w:r>
    </w:p>
    <w:p>
      <w:pPr>
        <w:pStyle w:val="BodyText"/>
      </w:pPr>
      <w:r>
        <w:t xml:space="preserve">Food Street, Clifton</w:t>
      </w:r>
    </w:p>
    <w:p>
      <w:pPr>
        <w:pStyle w:val="BodyText"/>
      </w:pPr>
      <w:r>
        <w:t xml:space="preserve">Karachi, Sindh 75600</w:t>
      </w:r>
    </w:p>
    <w:bookmarkStart w:id="20" w:name="Xf8b207cd1a49cd698ee492cee5edd7185cd9641"/>
    <w:p>
      <w:pPr>
        <w:pStyle w:val="Heading1"/>
      </w:pPr>
      <w:r>
        <w:t xml:space="preserve">INTERNSHIP APPLICATION LETTER FOR CHEF POSITION</w:t>
      </w:r>
    </w:p>
    <w:p>
      <w:pPr>
        <w:pStyle w:val="FirstParagraph"/>
      </w:pPr>
      <w:r>
        <w:t xml:space="preserve">Dear Hiring Manager,</w:t>
      </w:r>
    </w:p>
    <w:p>
      <w:pPr>
        <w:pStyle w:val="BodyText"/>
      </w:pPr>
      <w:r>
        <w:t xml:space="preserve">I am writing this Internship Application Letter with profound enthusiasm to express my unwavering interest in the Chef Internship position at The Royal Spices Restaurant in Pakistan Karachi. As a passionate culinary student deeply rooted in Pakistan's rich gastronomic traditions, I have long admired your establishment's reputation for excellence and its pivotal role in shaping Karachi's vibrant food culture. This opportunity represents not just a professional milestone, but a meaningful step toward becoming an authentic Chef who can honor our national culinary heritage while contributing to Karachi's dynamic dining scene.</w:t>
      </w:r>
    </w:p>
    <w:p>
      <w:pPr>
        <w:pStyle w:val="BodyText"/>
      </w:pPr>
      <w:r>
        <w:t xml:space="preserve">My journey toward becoming a professional Chef has been fueled by both academic rigor and hands-on immersion in Pakistan Karachi's diverse food landscape. I recently completed my Diploma in Culinary Arts from the prestigious Sindh Institute of Hospitality Management, where I specialized in South Asian cuisines with particular emphasis on Karachi's street food heritage. During my studies, I spent countless hours researching traditional recipes from Karachi neighborhoods like Saddar and Lyari, analyzing how historical influences—from Mughal cuisine to Sindhi seafood specialties—have shaped our city's culinary identity. What excites me most about The Royal Spices Restaurant is your documented commitment to preserving these authentic flavors while innovating with locally sourced ingredients. Your recent "Karachi Flavors Reimagined" menu series, which featured dishes like the traditional Harees reinterpreted with modern techniques, exemplifies the perfect balance I aspire to achieve as a Chef in Pakistan Karachi.</w:t>
      </w:r>
    </w:p>
    <w:p>
      <w:pPr>
        <w:pStyle w:val="BodyText"/>
      </w:pPr>
      <w:r>
        <w:t xml:space="preserve">Beyond academic preparation, I have actively sought opportunities to contribute to Karachi's food ecosystem. Last summer, I volunteered at the Karachi Food Bank during Eid celebrations, where I assisted in preparing over 3,500 meals for underprivileged communities across different districts. This experience taught me the profound social significance of food in our city and reinforced my belief that exceptional cooking requires both technical skill and cultural sensitivity—qualities essential for any Chef operating in Pakistan Karachi. Additionally, I spent three months interning at a family-run dhaba in Gulshan-e-Iqbal, where I mastered foundational skills like perfecting the ideal consistency for karahi masala while learning how to maintain kitchen efficiency during peak dining hours. These experiences have prepared me not just for the physical demands of a professional kitchen, but for understanding Karachi's unique culinary rhythm—where street-side sizzling tandoors and fine-dining establishments coexist as vital threads in our food tapestry.</w:t>
      </w:r>
    </w:p>
    <w:p>
      <w:pPr>
        <w:pStyle w:val="BodyText"/>
      </w:pPr>
      <w:r>
        <w:t xml:space="preserve">What truly distinguishes this internship opportunity is its alignment with my long-term vision for contributing to Pakistan's culinary landscape. Karachi, as the nation's economic hub and cultural crossroads, offers an unparalleled environment for a budding Chef to learn from masters while developing their own voice. I am particularly eager to learn under your team's guidance in creating dishes that resonate with both local palates and international guests—a critical skill in today's globalized hospitality industry where Karachi is increasingly recognized as a destination for culinary tourism. The restaurant's focus on sustainable sourcing from local farmers in Thar and Sindh, as highlighted in your recent sustainability report, deeply resonates with my own values regarding responsible cooking practices that support Pakistan's agricultural communities.</w:t>
      </w:r>
    </w:p>
    <w:p>
      <w:pPr>
        <w:pStyle w:val="BodyText"/>
      </w:pPr>
      <w:r>
        <w:t xml:space="preserve">As someone who has grown up breathing the aromas of Karachi's kitchens—from the chaat stalls of I.I. Chundrigar Road to the seafood grills along Karsaz Beach—I understand that being a Chef in Pakistan Karachi transcends mere technique. It requires understanding how food connects us to our history, family, and community. My ambition extends beyond mastering knife skills; I want to become a steward of Karachi's culinary legacy who can educate younger generations about preserving traditional methods while embracing innovation. The Royal Spices Restaurant's recent initiative training underprivileged youth in culinary arts through partnerships with Karachi University aligns perfectly with this mission, making me confident that your kitchen is the ideal environment for my growth.</w:t>
      </w:r>
    </w:p>
    <w:p>
      <w:pPr>
        <w:pStyle w:val="BodyText"/>
      </w:pPr>
      <w:r>
        <w:t xml:space="preserve">I am fully prepared to dedicate myself to the rigorous demands of a professional kitchen in Pakistan Karachi. I have already familiarized myself with your restaurant's workflow through site visits during off-hours and understand that success requires relentless attention to detail—from perfecting the tempering of spices for a flawless korma to managing inventory with precision during peak service. My physical stamina, honed through years of working long hours in bustling Karachi kitchens, ensures I will meet these challenges without compromise. More importantly, I bring cultural humility and genuine respect for Karachi's food traditions that many interns lack—qualities I believe are essential for anyone seeking to become a true Chef in our city.</w:t>
      </w:r>
    </w:p>
    <w:p>
      <w:pPr>
        <w:pStyle w:val="BodyText"/>
      </w:pPr>
      <w:r>
        <w:t xml:space="preserve">In closing, this Internship Application Letter represents more than a request—it's a promise of dedication. I pledge to bring my academic knowledge, cultural appreciation, and relentless work ethic to your kitchen daily. I am eager to contribute to The Royal Spices Restaurant's legacy while learning from Karachi's finest culinary minds. As someone who dreams of one day opening an authentic Karachi-inspired restaurant that honors our heritage, this internship is the critical first step in that journey.</w:t>
      </w:r>
    </w:p>
    <w:p>
      <w:pPr>
        <w:pStyle w:val="BodyText"/>
      </w:pPr>
      <w:r>
        <w:t xml:space="preserve">Thank you for considering my application. I have attached my detailed resume and academic transcripts for your review, which further demonstrate my qualifications. I welcome the opportunity to discuss how my skills in traditional Pakistani cuisine preparation, kitchen management fundamentals, and cultural sensitivity can benefit your team. Please contact me at +92 300 1234567 or ali.karachi@culinarypakistan.com to schedule an interview at your earliest convenience.</w:t>
      </w:r>
    </w:p>
    <w:p>
      <w:pPr>
        <w:pStyle w:val="BodyText"/>
      </w:pPr>
      <w:r>
        <w:t xml:space="preserve">With sincere admiration for Karachi's culinary soul and the opportunity before me,</w:t>
      </w:r>
    </w:p>
    <w:p>
      <w:pPr>
        <w:pStyle w:val="BodyText"/>
      </w:pPr>
      <w:r>
        <w:t xml:space="preserve">Ali Ahmed</w:t>
      </w:r>
    </w:p>
    <w:p>
      <w:pPr>
        <w:pStyle w:val="BodyText"/>
      </w:pPr>
      <w:r>
        <w:t xml:space="preserve">Pakistan Karachi Resident | Culinary Arts Diploma Graduate</w:t>
      </w:r>
    </w:p>
    <w:p>
      <w:pPr>
        <w:pStyle w:val="BodyText"/>
      </w:pPr>
      <w:r>
        <w:t xml:space="preserve">karachi.culinary@gmail.com | +92 300 1234567</w:t>
      </w:r>
    </w:p>
    <w:p>
      <w:pPr>
        <w:pStyle w:val="BodyText"/>
      </w:pPr>
      <w: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Karachi</dc:title>
  <dc:creator/>
  <cp:keywords/>
  <dcterms:created xsi:type="dcterms:W3CDTF">2026-07-19T13:43:18Z</dcterms:created>
  <dcterms:modified xsi:type="dcterms:W3CDTF">2026-07-19T13:43:18Z</dcterms:modified>
</cp:coreProperties>
</file>

<file path=docProps/custom.xml><?xml version="1.0" encoding="utf-8"?>
<Properties xmlns="http://schemas.openxmlformats.org/officeDocument/2006/custom-properties" xmlns:vt="http://schemas.openxmlformats.org/officeDocument/2006/docPropsVTypes"/>
</file>